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дряш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качестве задания требовалось выполнить определённый набор команд в терминале. Основные: pwd, cd, ls, mkdir, rmdir, rm, history. Также нужно было изучить некоторые опции этих базовых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ls — покажет содержимое директории, в которой вы находитесь. Если после команды ввести адрес конкретной папки, то она покажет то, что хранится в ней. При добавлении аргумента -R в выводе команды появятся файлы из поддиректорий.</w:t>
      </w:r>
    </w:p>
    <w:p>
      <w:pPr>
        <w:pStyle w:val="BodyText"/>
      </w:pPr>
      <w:r>
        <w:t xml:space="preserve">cd — change directory, что в переводе означает «сменить директорию». Из названия понятно, что с помощью этой команды можно перемещаться между папками. Вписываем её, а потом адрес: cd /user/test/dir/111. Есть сокращенные варианты: cd- для перемещения в предыдущую директорию или cd (без аргументов) для прыжка в домашнюю папку.</w:t>
      </w:r>
    </w:p>
    <w:p>
      <w:pPr>
        <w:pStyle w:val="BodyText"/>
      </w:pPr>
      <w:r>
        <w:t xml:space="preserve">pwd — укажет полный путь до директории, в которой вы находитесь. Если вы перепрыгнули на рабочий стол с помощью cd ~/Desktop/, то pwd покажет что-то в духе /home/Polzovatel/Desktop.</w:t>
      </w:r>
    </w:p>
    <w:p>
      <w:pPr>
        <w:pStyle w:val="BodyText"/>
      </w:pPr>
      <w:r>
        <w:t xml:space="preserve">rm — опасная команда для удаления директорий и их содержимого. Стирает все данные, которые обнаружит в указанной папке без возможности к восстановлению.</w:t>
      </w:r>
    </w:p>
    <w:p>
      <w:pPr>
        <w:pStyle w:val="BodyText"/>
      </w:pPr>
      <w:r>
        <w:t xml:space="preserve">rmdir dir1 - удалить директорию с именем</w:t>
      </w:r>
      <w:r>
        <w:t xml:space="preserve"> </w:t>
      </w:r>
      <w:r>
        <w:t xml:space="preserve">‘</w:t>
      </w:r>
      <w:r>
        <w:t xml:space="preserve">dir1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history — покажет последние команды, введённые в командную строку.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чнём выполнение лабораторной работы с команды pwd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283649"/>
            <wp:effectExtent b="0" l="0" r="0" t="0"/>
            <wp:docPr descr="Figure 1: Команда pwd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анда pwd</w:t>
      </w:r>
    </w:p>
    <w:bookmarkEnd w:id="0"/>
    <w:p>
      <w:pPr>
        <w:pStyle w:val="BodyText"/>
      </w:pPr>
      <w:r>
        <w:t xml:space="preserve">Теперь освоим команду ls, выведем с её помощью содержимое некоторых каталогов, так же изучим некоторые её опции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2196352"/>
            <wp:effectExtent b="0" l="0" r="0" t="0"/>
            <wp:docPr descr="Figure 2: Вывод содержимого /tmp с помощью ls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Вывод содержимого /tmp с помощью ls</w:t>
      </w:r>
    </w:p>
    <w:bookmarkEnd w:id="0"/>
    <w:p>
      <w:pPr>
        <w:pStyle w:val="BodyText"/>
      </w:pPr>
      <w:r>
        <w:t xml:space="preserve">Далее научимся создавать каталоги используя командную строку. Для этого есть команда mkdir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1232100"/>
            <wp:effectExtent b="0" l="0" r="0" t="0"/>
            <wp:docPr descr="Figure 3: Создание каталогов, команда mkdir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Создание каталогов, команда mkdir</w:t>
      </w:r>
    </w:p>
    <w:bookmarkEnd w:id="0"/>
    <w:p>
      <w:pPr>
        <w:pStyle w:val="BodyText"/>
      </w:pPr>
      <w:r>
        <w:t xml:space="preserve">После того как мы научились создавать каталоги, узнаем как их удалять. Смотрим на команды rm и rmdir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1645970"/>
            <wp:effectExtent b="0" l="0" r="0" t="0"/>
            <wp:docPr descr="Figure 4: Удаление каталогов – команды rm и rmdir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Удаление каталогов – команды rm и rmdir</w:t>
      </w:r>
    </w:p>
    <w:bookmarkEnd w:id="0"/>
    <w:p>
      <w:pPr>
        <w:pStyle w:val="BodyText"/>
      </w:pPr>
      <w:r>
        <w:t xml:space="preserve">Чтобы узнать набор опций, которые можно применить к какой-либо команде будем использовать команду man (manual)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3700874"/>
            <wp:effectExtent b="0" l="0" r="0" t="0"/>
            <wp:docPr descr="Figure 5: Команда man ls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Команда man ls</w:t>
      </w:r>
    </w:p>
    <w:bookmarkEnd w:id="0"/>
    <w:p>
      <w:pPr>
        <w:pStyle w:val="BodyText"/>
      </w:pPr>
      <w:r>
        <w:t xml:space="preserve">Последней рассматриваемой командой будет команда, которая выводит список из несколькиз десятков выполненных ранее команд. То есть историю терминала – команда history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2718008"/>
            <wp:effectExtent b="0" l="0" r="0" t="0"/>
            <wp:docPr descr="Figure 6: Команда history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Команда history</w:t>
      </w:r>
    </w:p>
    <w:bookmarkEnd w:id="0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этой лабораторной работы мы научились работать с командной строкой. Мы узнали набор основных команд и опций, используемых с ними.</w:t>
      </w:r>
    </w:p>
    <w:bookmarkEnd w:id="36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удряшов Артём Николаевич</dc:creator>
  <dc:language>ru-RU</dc:language>
  <cp:keywords/>
  <dcterms:created xsi:type="dcterms:W3CDTF">2023-03-04T18:54:37Z</dcterms:created>
  <dcterms:modified xsi:type="dcterms:W3CDTF">2023-03-04T18:5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